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812115" w14:textId="77777777" w:rsidR="0099472A" w:rsidRPr="0099472A" w:rsidRDefault="0099472A" w:rsidP="0099472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 w:rsidRPr="0099472A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(a) First, make the die copper to create one continuous loop (make sure to auto-identify the nets) </w:t>
      </w:r>
    </w:p>
    <w:p w14:paraId="3EDF0F5A" w14:textId="77777777" w:rsidR="0099472A" w:rsidRDefault="0099472A" w:rsidP="0099472A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 w:rsidRPr="0099472A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Solve for the DC resistance and inductance for the total loop.</w:t>
      </w:r>
    </w:p>
    <w:p w14:paraId="793C65AE" w14:textId="3FA283BC" w:rsidR="0099472A" w:rsidRDefault="0099472A" w:rsidP="0099472A">
      <w:pPr>
        <w:numPr>
          <w:ilvl w:val="3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DC resistance:</w:t>
      </w:r>
      <w:r w:rsidR="001F05BD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 269.497 </w:t>
      </w:r>
      <w:proofErr w:type="spellStart"/>
      <w:r w:rsidR="001F05BD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mOhm</w:t>
      </w:r>
      <w:proofErr w:type="spellEnd"/>
    </w:p>
    <w:p w14:paraId="55FC8730" w14:textId="0F3C191D" w:rsidR="0099472A" w:rsidRPr="0099472A" w:rsidRDefault="0099472A" w:rsidP="0099472A">
      <w:pPr>
        <w:numPr>
          <w:ilvl w:val="3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DC inductance:</w:t>
      </w:r>
      <w:r w:rsidR="001F05BD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 9.76047nH</w:t>
      </w:r>
    </w:p>
    <w:p w14:paraId="0E5CB8AE" w14:textId="77777777" w:rsidR="0099472A" w:rsidRPr="0099472A" w:rsidRDefault="0099472A" w:rsidP="0099472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 w:rsidRPr="0099472A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(b) Next, make all components non-models except for Bondwire_1 (auto-identify the nets again and assign appropriate source and sink to the faces) </w:t>
      </w:r>
    </w:p>
    <w:p w14:paraId="16259B8B" w14:textId="77777777" w:rsidR="0099472A" w:rsidRDefault="0099472A" w:rsidP="0099472A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 w:rsidRPr="0099472A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Solve for the DC resistance and inductance for the wire bond.</w:t>
      </w:r>
    </w:p>
    <w:p w14:paraId="163CAD07" w14:textId="415DABFD" w:rsidR="001F05BD" w:rsidRDefault="001F05BD" w:rsidP="001F05BD">
      <w:pPr>
        <w:numPr>
          <w:ilvl w:val="3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DC resistance: </w:t>
      </w:r>
      <w:r w:rsidR="008A3A75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127.87 </w:t>
      </w:r>
      <w:proofErr w:type="spellStart"/>
      <w:r w:rsidR="008A3A75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mOhm</w:t>
      </w:r>
      <w:proofErr w:type="spellEnd"/>
    </w:p>
    <w:p w14:paraId="3D780189" w14:textId="7D35A857" w:rsidR="001F05BD" w:rsidRPr="0099472A" w:rsidRDefault="001F05BD" w:rsidP="001F05BD">
      <w:pPr>
        <w:numPr>
          <w:ilvl w:val="3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DC inductance: </w:t>
      </w:r>
      <w:r w:rsidR="008A3A75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2.108 </w:t>
      </w:r>
      <w:proofErr w:type="spellStart"/>
      <w:r w:rsidR="008A3A75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nH</w:t>
      </w:r>
      <w:proofErr w:type="spellEnd"/>
    </w:p>
    <w:p w14:paraId="3BCCDD0B" w14:textId="77777777" w:rsidR="0099472A" w:rsidRPr="0099472A" w:rsidRDefault="0099472A" w:rsidP="0099472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 w:rsidRPr="0099472A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(c) Make all components non-models except for Lead_1 (auto-identify the nets again and assign appropriate source and sink to the ellipses)</w:t>
      </w:r>
    </w:p>
    <w:p w14:paraId="3D48B5A7" w14:textId="77777777" w:rsidR="0099472A" w:rsidRDefault="0099472A" w:rsidP="0099472A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 w:rsidRPr="0099472A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Solve for </w:t>
      </w:r>
      <w:proofErr w:type="gramStart"/>
      <w:r w:rsidRPr="0099472A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the DC</w:t>
      </w:r>
      <w:proofErr w:type="gramEnd"/>
      <w:r w:rsidRPr="0099472A"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 resistance and inductance for the lead.</w:t>
      </w:r>
    </w:p>
    <w:p w14:paraId="13B8A31D" w14:textId="6E88069D" w:rsidR="008A3A75" w:rsidRDefault="008A3A75" w:rsidP="008A3A75">
      <w:pPr>
        <w:numPr>
          <w:ilvl w:val="3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DC resistance: </w:t>
      </w:r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45.44759 </w:t>
      </w:r>
      <w:proofErr w:type="spellStart"/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mOhm</w:t>
      </w:r>
      <w:proofErr w:type="spellEnd"/>
    </w:p>
    <w:p w14:paraId="2D5646D5" w14:textId="3A14A4B2" w:rsidR="008A3A75" w:rsidRPr="0099472A" w:rsidRDefault="008A3A75" w:rsidP="008A3A75">
      <w:pPr>
        <w:numPr>
          <w:ilvl w:val="3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DC inductance: </w:t>
      </w:r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 xml:space="preserve">2.11428 </w:t>
      </w:r>
      <w:proofErr w:type="spellStart"/>
      <w:r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  <w:t>nH</w:t>
      </w:r>
      <w:proofErr w:type="spellEnd"/>
    </w:p>
    <w:p w14:paraId="0803C567" w14:textId="77777777" w:rsidR="008A3A75" w:rsidRPr="0099472A" w:rsidRDefault="008A3A75" w:rsidP="008A3A75">
      <w:pPr>
        <w:shd w:val="clear" w:color="auto" w:fill="FFFFFF"/>
        <w:spacing w:before="100" w:beforeAutospacing="1" w:after="100" w:afterAutospacing="1" w:line="240" w:lineRule="auto"/>
        <w:ind w:left="2160"/>
        <w:rPr>
          <w:rFonts w:ascii="Lato" w:eastAsia="Times New Roman" w:hAnsi="Lato" w:cs="Times New Roman"/>
          <w:color w:val="222222"/>
          <w:kern w:val="0"/>
          <w:szCs w:val="24"/>
          <w14:ligatures w14:val="none"/>
        </w:rPr>
      </w:pPr>
    </w:p>
    <w:p w14:paraId="275C1806" w14:textId="77777777" w:rsidR="001E2C56" w:rsidRDefault="001E2C56"/>
    <w:sectPr w:rsidR="001E2C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A7318A8"/>
    <w:multiLevelType w:val="multilevel"/>
    <w:tmpl w:val="2564E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05221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GysDQ3NjU2MLY0MjVR0lEKTi0uzszPAykwrAUA6UGHyCwAAAA="/>
  </w:docVars>
  <w:rsids>
    <w:rsidRoot w:val="0099472A"/>
    <w:rsid w:val="001E2C56"/>
    <w:rsid w:val="001F05BD"/>
    <w:rsid w:val="006135BA"/>
    <w:rsid w:val="006D33AF"/>
    <w:rsid w:val="008A3A75"/>
    <w:rsid w:val="0099472A"/>
    <w:rsid w:val="00F05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8282E"/>
  <w15:chartTrackingRefBased/>
  <w15:docId w15:val="{7FA268D5-029A-4C8F-B8CF-BA7BA83A2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472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947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472A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472A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472A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472A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472A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472A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472A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47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947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472A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472A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472A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472A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472A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472A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472A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9472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47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472A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472A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9472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9472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9472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9472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47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472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9472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975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pkins, Joshua</dc:creator>
  <cp:keywords/>
  <dc:description/>
  <cp:lastModifiedBy>Hopkins, Joshua</cp:lastModifiedBy>
  <cp:revision>1</cp:revision>
  <dcterms:created xsi:type="dcterms:W3CDTF">2025-02-17T18:15:00Z</dcterms:created>
  <dcterms:modified xsi:type="dcterms:W3CDTF">2025-02-17T19:17:00Z</dcterms:modified>
</cp:coreProperties>
</file>